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>
      <w:pPr>
        <w:pStyle w:val="BodyText"/>
      </w:pPr>
      <w:r>
        <w:t>Body 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84066C" w:rsidP="00641C0F">
      <w:pPr>
        <w:pStyle w:val="Bibliography"/>
      </w:pPr>
    </w:p>
    <w:p w:rsidR="0084066C" w:rsidRDefault="0084066C" w:rsidP="00552678">
      <w:pPr>
        <w:pStyle w:val="Compact"/>
      </w:pPr>
      <w:r w:rsidRPr="0084066C">
        <w:t>Table</w:t>
      </w:r>
      <w:r>
        <w:t xml:space="preserve"> </w:t>
      </w:r>
      <w:r w:rsidR="001B5246">
        <w:fldChar w:fldCharType="begin"/>
      </w:r>
      <w:r w:rsidR="001B5246">
        <w:instrText xml:space="preserve"> SEQ Table \* ARABIC </w:instrText>
      </w:r>
      <w:r w:rsidR="001B5246">
        <w:fldChar w:fldCharType="separate"/>
      </w:r>
      <w:r w:rsidR="00835E8D">
        <w:rPr>
          <w:noProof/>
        </w:rPr>
        <w:t>1</w:t>
      </w:r>
      <w:r w:rsidR="001B5246">
        <w:rPr>
          <w:noProof/>
        </w:rPr>
        <w:fldChar w:fldCharType="end"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  <w:bookmarkStart w:id="2" w:name="_GoBack"/>
            <w:bookmarkEnd w:id="2"/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84066C" w:rsidP="00641C0F">
      <w:pPr>
        <w:pStyle w:val="Bibliography"/>
      </w:pPr>
    </w:p>
    <w:sectPr w:rsidR="008406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5246" w:rsidRDefault="001B5246">
      <w:pPr>
        <w:spacing w:after="0" w:line="240" w:lineRule="auto"/>
      </w:pPr>
      <w:r>
        <w:separator/>
      </w:r>
    </w:p>
  </w:endnote>
  <w:endnote w:type="continuationSeparator" w:id="0">
    <w:p w:rsidR="001B5246" w:rsidRDefault="001B5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5246" w:rsidRDefault="001B5246">
      <w:r>
        <w:separator/>
      </w:r>
    </w:p>
  </w:footnote>
  <w:footnote w:type="continuationSeparator" w:id="0">
    <w:p w:rsidR="001B5246" w:rsidRDefault="001B52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389E5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FE3851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99AABB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B3B0F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A1A605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E44C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A66C1F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0FCA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65201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CE38E1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B5246"/>
    <w:rsid w:val="0020743F"/>
    <w:rsid w:val="003C6F23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84D58"/>
    <w:rsid w:val="00832A8C"/>
    <w:rsid w:val="00835E8D"/>
    <w:rsid w:val="0084066C"/>
    <w:rsid w:val="0085033A"/>
    <w:rsid w:val="008D6863"/>
    <w:rsid w:val="009E5DEF"/>
    <w:rsid w:val="009E70E2"/>
    <w:rsid w:val="00A4368A"/>
    <w:rsid w:val="00A84E36"/>
    <w:rsid w:val="00AA5639"/>
    <w:rsid w:val="00AF2200"/>
    <w:rsid w:val="00B86B75"/>
    <w:rsid w:val="00BC48D5"/>
    <w:rsid w:val="00C318DD"/>
    <w:rsid w:val="00C36279"/>
    <w:rsid w:val="00CA41DC"/>
    <w:rsid w:val="00D31CBD"/>
    <w:rsid w:val="00D66CA4"/>
    <w:rsid w:val="00D86FA5"/>
    <w:rsid w:val="00DB48BE"/>
    <w:rsid w:val="00E315A3"/>
    <w:rsid w:val="00E744ED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19</cp:revision>
  <dcterms:created xsi:type="dcterms:W3CDTF">2017-11-06T14:44:00Z</dcterms:created>
  <dcterms:modified xsi:type="dcterms:W3CDTF">2018-07-10T19:22:00Z</dcterms:modified>
</cp:coreProperties>
</file>